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23E4F" w:themeFill="text2" w:themeFillShade="BF"/>
        <w:tblLook w:val="04A0" w:firstRow="1" w:lastRow="0" w:firstColumn="1" w:lastColumn="0" w:noHBand="0" w:noVBand="1"/>
      </w:tblPr>
      <w:tblGrid>
        <w:gridCol w:w="265"/>
        <w:gridCol w:w="2160"/>
        <w:gridCol w:w="4230"/>
        <w:gridCol w:w="8190"/>
        <w:gridCol w:w="265"/>
      </w:tblGrid>
      <w:tr w:rsidR="00B55535" w:rsidRPr="00FA316D" w14:paraId="0D41CAD5" w14:textId="77777777" w:rsidTr="00FA316D">
        <w:tc>
          <w:tcPr>
            <w:tcW w:w="265" w:type="dxa"/>
            <w:tcBorders>
              <w:top w:val="single" w:sz="4" w:space="0" w:color="auto"/>
              <w:left w:val="single" w:sz="4" w:space="0" w:color="auto"/>
            </w:tcBorders>
            <w:shd w:val="clear" w:color="auto" w:fill="1F3864" w:themeFill="accent1" w:themeFillShade="80"/>
          </w:tcPr>
          <w:p w14:paraId="33AE35F6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1F3864" w:themeFill="accent1" w:themeFillShade="80"/>
          </w:tcPr>
          <w:p w14:paraId="3D58F3B6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  <w:shd w:val="clear" w:color="auto" w:fill="1F3864" w:themeFill="accent1" w:themeFillShade="80"/>
          </w:tcPr>
          <w:p w14:paraId="188A62B0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8190" w:type="dxa"/>
            <w:tcBorders>
              <w:top w:val="single" w:sz="4" w:space="0" w:color="auto"/>
            </w:tcBorders>
            <w:shd w:val="clear" w:color="auto" w:fill="1F3864" w:themeFill="accent1" w:themeFillShade="80"/>
          </w:tcPr>
          <w:p w14:paraId="0FF8BE0D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265" w:type="dxa"/>
            <w:tcBorders>
              <w:top w:val="single" w:sz="4" w:space="0" w:color="auto"/>
              <w:right w:val="single" w:sz="4" w:space="0" w:color="auto"/>
            </w:tcBorders>
            <w:shd w:val="clear" w:color="auto" w:fill="1F3864" w:themeFill="accent1" w:themeFillShade="80"/>
          </w:tcPr>
          <w:p w14:paraId="549FB078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</w:tr>
      <w:tr w:rsidR="007032A9" w:rsidRPr="00FA316D" w14:paraId="7136591C" w14:textId="77777777" w:rsidTr="00FA316D">
        <w:trPr>
          <w:trHeight w:val="2042"/>
        </w:trPr>
        <w:tc>
          <w:tcPr>
            <w:tcW w:w="265" w:type="dxa"/>
            <w:tcBorders>
              <w:left w:val="single" w:sz="4" w:space="0" w:color="auto"/>
            </w:tcBorders>
            <w:shd w:val="clear" w:color="auto" w:fill="1F3864" w:themeFill="accent1" w:themeFillShade="80"/>
          </w:tcPr>
          <w:p w14:paraId="572B42F9" w14:textId="77777777" w:rsidR="00B55535" w:rsidRPr="00FA316D" w:rsidRDefault="00B55535" w:rsidP="00FA316D">
            <w:pPr>
              <w:rPr>
                <w:rFonts w:ascii="Abadi" w:hAnsi="Abadi"/>
              </w:rPr>
            </w:pPr>
          </w:p>
        </w:tc>
        <w:tc>
          <w:tcPr>
            <w:tcW w:w="2160" w:type="dxa"/>
            <w:shd w:val="clear" w:color="auto" w:fill="E7E6E6" w:themeFill="background2"/>
            <w:vAlign w:val="center"/>
          </w:tcPr>
          <w:p w14:paraId="31B538AE" w14:textId="3F11C73D" w:rsidR="00B55535" w:rsidRPr="00FA316D" w:rsidRDefault="00B55535" w:rsidP="00FA316D">
            <w:pPr>
              <w:jc w:val="center"/>
              <w:rPr>
                <w:rFonts w:ascii="Abadi" w:hAnsi="Abadi"/>
              </w:rPr>
            </w:pPr>
            <w:r w:rsidRPr="00FA316D">
              <w:rPr>
                <w:rFonts w:ascii="Abadi" w:eastAsia="Times New Roman" w:hAnsi="Abadi" w:cs="Calibri"/>
                <w:color w:val="000000"/>
              </w:rPr>
              <w:t>Company</w:t>
            </w:r>
            <w:r w:rsidRPr="00FA316D">
              <w:rPr>
                <w:rFonts w:ascii="Abadi" w:eastAsia="Times New Roman" w:hAnsi="Abadi" w:cs="Calibri"/>
                <w:color w:val="000000"/>
              </w:rPr>
              <w:br/>
              <w:t>Logo</w:t>
            </w:r>
          </w:p>
        </w:tc>
        <w:tc>
          <w:tcPr>
            <w:tcW w:w="4230" w:type="dxa"/>
            <w:shd w:val="clear" w:color="auto" w:fill="1F3864" w:themeFill="accent1" w:themeFillShade="80"/>
            <w:vAlign w:val="center"/>
          </w:tcPr>
          <w:p w14:paraId="104C261C" w14:textId="46CB39FD" w:rsidR="00B55535" w:rsidRPr="00FA316D" w:rsidRDefault="00B55535" w:rsidP="00FA316D">
            <w:pPr>
              <w:rPr>
                <w:rFonts w:ascii="Abadi" w:hAnsi="Abadi" w:cs="Tahoma"/>
              </w:rPr>
            </w:pPr>
            <w:r w:rsidRPr="00FA316D">
              <w:rPr>
                <w:rFonts w:ascii="Abadi" w:eastAsia="Times New Roman" w:hAnsi="Abadi" w:cs="Tahoma"/>
                <w:b/>
                <w:bCs/>
                <w:color w:val="FFFFFF"/>
              </w:rPr>
              <w:t>&lt;Company Name&gt;</w:t>
            </w:r>
            <w:r w:rsidRPr="00FA316D">
              <w:rPr>
                <w:rFonts w:ascii="Abadi" w:eastAsia="Times New Roman" w:hAnsi="Abadi" w:cs="Tahoma"/>
                <w:color w:val="FFFFFF"/>
              </w:rPr>
              <w:br/>
            </w:r>
            <w:r w:rsidRPr="00FA316D">
              <w:rPr>
                <w:rFonts w:ascii="Abadi" w:eastAsia="Times New Roman" w:hAnsi="Abadi" w:cs="Tahoma"/>
                <w:color w:val="FFFFFF"/>
                <w:sz w:val="20"/>
                <w:szCs w:val="20"/>
              </w:rPr>
              <w:t>&lt;Address&gt;</w:t>
            </w:r>
            <w:r w:rsidRPr="00FA316D">
              <w:rPr>
                <w:rFonts w:ascii="Abadi" w:eastAsia="Times New Roman" w:hAnsi="Abadi" w:cs="Tahoma"/>
                <w:color w:val="FFFFFF"/>
                <w:sz w:val="20"/>
                <w:szCs w:val="20"/>
              </w:rPr>
              <w:br/>
              <w:t>&lt;Address&gt;</w:t>
            </w:r>
            <w:r w:rsidRPr="00FA316D">
              <w:rPr>
                <w:rFonts w:ascii="Abadi" w:eastAsia="Times New Roman" w:hAnsi="Abadi" w:cs="Tahoma"/>
                <w:color w:val="FFFFFF"/>
                <w:sz w:val="20"/>
                <w:szCs w:val="20"/>
              </w:rPr>
              <w:br/>
              <w:t>&lt;Contact Number&gt;z</w:t>
            </w:r>
            <w:r w:rsidRPr="00FA316D">
              <w:rPr>
                <w:rFonts w:ascii="Abadi" w:eastAsia="Times New Roman" w:hAnsi="Abadi" w:cs="Tahoma"/>
                <w:color w:val="FFFFFF"/>
                <w:sz w:val="20"/>
                <w:szCs w:val="20"/>
              </w:rPr>
              <w:br/>
              <w:t>&lt;Website Address&gt;</w:t>
            </w:r>
          </w:p>
        </w:tc>
        <w:tc>
          <w:tcPr>
            <w:tcW w:w="8190" w:type="dxa"/>
            <w:shd w:val="clear" w:color="auto" w:fill="1F3864" w:themeFill="accent1" w:themeFillShade="80"/>
            <w:vAlign w:val="center"/>
          </w:tcPr>
          <w:p w14:paraId="545EAACE" w14:textId="24E2B205" w:rsidR="00B55535" w:rsidRPr="00FA316D" w:rsidRDefault="00B55535" w:rsidP="00FA316D">
            <w:pPr>
              <w:pStyle w:val="NormalWeb"/>
              <w:spacing w:before="0" w:beforeAutospacing="0" w:after="0" w:afterAutospacing="0"/>
              <w:jc w:val="center"/>
              <w:rPr>
                <w:rFonts w:ascii="Abadi" w:hAnsi="Abadi"/>
              </w:rPr>
            </w:pPr>
            <w:r w:rsidRPr="00FA316D">
              <w:rPr>
                <w:rFonts w:ascii="Abadi" w:eastAsia="Tahoma" w:hAnsi="Abadi" w:cs="Tahoma"/>
                <w:b/>
                <w:bCs/>
                <w:color w:val="FFFFFF" w:themeColor="background1"/>
                <w:sz w:val="48"/>
                <w:szCs w:val="48"/>
              </w:rPr>
              <w:t>BUSINESS MILEAGE LOG</w:t>
            </w:r>
          </w:p>
        </w:tc>
        <w:tc>
          <w:tcPr>
            <w:tcW w:w="265" w:type="dxa"/>
            <w:tcBorders>
              <w:right w:val="single" w:sz="4" w:space="0" w:color="auto"/>
            </w:tcBorders>
            <w:shd w:val="clear" w:color="auto" w:fill="1F3864" w:themeFill="accent1" w:themeFillShade="80"/>
          </w:tcPr>
          <w:p w14:paraId="4ECB883D" w14:textId="77777777" w:rsidR="00B55535" w:rsidRPr="00FA316D" w:rsidRDefault="00B55535" w:rsidP="00FA316D">
            <w:pPr>
              <w:rPr>
                <w:rFonts w:ascii="Abadi" w:hAnsi="Abadi"/>
              </w:rPr>
            </w:pPr>
          </w:p>
        </w:tc>
      </w:tr>
      <w:tr w:rsidR="00B55535" w:rsidRPr="00FA316D" w14:paraId="222DABFE" w14:textId="77777777" w:rsidTr="00FA316D">
        <w:trPr>
          <w:trHeight w:val="540"/>
        </w:trPr>
        <w:tc>
          <w:tcPr>
            <w:tcW w:w="2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F3864" w:themeFill="accent1" w:themeFillShade="80"/>
          </w:tcPr>
          <w:p w14:paraId="7345D5A6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1F3864" w:themeFill="accent1" w:themeFillShade="80"/>
          </w:tcPr>
          <w:p w14:paraId="4C026B65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  <w:shd w:val="clear" w:color="auto" w:fill="1F3864" w:themeFill="accent1" w:themeFillShade="80"/>
          </w:tcPr>
          <w:p w14:paraId="13DEEBA5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8190" w:type="dxa"/>
            <w:tcBorders>
              <w:bottom w:val="single" w:sz="4" w:space="0" w:color="auto"/>
            </w:tcBorders>
            <w:shd w:val="clear" w:color="auto" w:fill="1F3864" w:themeFill="accent1" w:themeFillShade="80"/>
          </w:tcPr>
          <w:p w14:paraId="59222CD3" w14:textId="528ED15B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  <w:tc>
          <w:tcPr>
            <w:tcW w:w="26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1F3864" w:themeFill="accent1" w:themeFillShade="80"/>
          </w:tcPr>
          <w:p w14:paraId="0F1E8DAC" w14:textId="77777777" w:rsidR="00B55535" w:rsidRPr="00FA316D" w:rsidRDefault="00B55535" w:rsidP="00FA316D">
            <w:pPr>
              <w:rPr>
                <w:rFonts w:ascii="Abadi" w:hAnsi="Abadi"/>
                <w:sz w:val="10"/>
                <w:szCs w:val="10"/>
              </w:rPr>
            </w:pPr>
          </w:p>
        </w:tc>
      </w:tr>
    </w:tbl>
    <w:tbl>
      <w:tblPr>
        <w:tblW w:w="15110" w:type="dxa"/>
        <w:tblLook w:val="04A0" w:firstRow="1" w:lastRow="0" w:firstColumn="1" w:lastColumn="0" w:noHBand="0" w:noVBand="1"/>
      </w:tblPr>
      <w:tblGrid>
        <w:gridCol w:w="278"/>
        <w:gridCol w:w="1523"/>
        <w:gridCol w:w="332"/>
        <w:gridCol w:w="332"/>
        <w:gridCol w:w="2227"/>
        <w:gridCol w:w="293"/>
        <w:gridCol w:w="39"/>
        <w:gridCol w:w="293"/>
        <w:gridCol w:w="1465"/>
        <w:gridCol w:w="1133"/>
        <w:gridCol w:w="278"/>
        <w:gridCol w:w="54"/>
        <w:gridCol w:w="278"/>
        <w:gridCol w:w="327"/>
        <w:gridCol w:w="849"/>
        <w:gridCol w:w="381"/>
        <w:gridCol w:w="440"/>
        <w:gridCol w:w="332"/>
        <w:gridCol w:w="332"/>
        <w:gridCol w:w="127"/>
        <w:gridCol w:w="1142"/>
        <w:gridCol w:w="2042"/>
        <w:gridCol w:w="332"/>
        <w:gridCol w:w="281"/>
      </w:tblGrid>
      <w:tr w:rsidR="00B55535" w:rsidRPr="00FA316D" w14:paraId="7BB2A539" w14:textId="77777777" w:rsidTr="00FA316D">
        <w:trPr>
          <w:trHeight w:val="317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1920FE88" w14:textId="3FFAFC31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21D17004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EMPLOYEE ID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AC2FD4D" w14:textId="3808CA2E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  <w:tc>
          <w:tcPr>
            <w:tcW w:w="25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257C677D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EMPLOYEE NAME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9AEB45" w14:textId="0ED01253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  <w:tc>
          <w:tcPr>
            <w:tcW w:w="29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42408D22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TITL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1732DBD" w14:textId="5BA7E515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7AAE8413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1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140DB3A2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CB10286" w14:textId="1553214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  <w:tc>
          <w:tcPr>
            <w:tcW w:w="36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  <w:hideMark/>
          </w:tcPr>
          <w:p w14:paraId="5DBAC31E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  <w:r w:rsidRPr="00FA316D">
              <w:rPr>
                <w:rFonts w:ascii="Abadi" w:eastAsia="Times New Roman" w:hAnsi="Abadi" w:cs="Tahoma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0DC3A3A" w14:textId="511EBDA8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</w:tr>
      <w:tr w:rsidR="00B55535" w:rsidRPr="00FA316D" w14:paraId="30E29214" w14:textId="77777777" w:rsidTr="00FA316D">
        <w:trPr>
          <w:trHeight w:val="40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0F7979F7" w14:textId="1AA9BE2B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48AEC1" w14:textId="6B063663" w:rsidR="00B55535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</w:rPr>
            </w:pPr>
            <w:r w:rsidRPr="00FA316D">
              <w:rPr>
                <w:rFonts w:ascii="Abadi" w:eastAsia="Times New Roman" w:hAnsi="Abadi" w:cs="Tahoma"/>
              </w:rPr>
              <w:t>432356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964FA87" w14:textId="44410E58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EBF3C5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</w:rPr>
            </w:pPr>
            <w:r w:rsidRPr="00FA316D">
              <w:rPr>
                <w:rFonts w:ascii="Abadi" w:eastAsia="Times New Roman" w:hAnsi="Abadi" w:cs="Tahoma"/>
              </w:rPr>
              <w:t>John Smith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3F3A79B" w14:textId="5F5BB126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9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71B362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</w:rPr>
            </w:pPr>
            <w:r w:rsidRPr="00FA316D">
              <w:rPr>
                <w:rFonts w:ascii="Abadi" w:eastAsia="Times New Roman" w:hAnsi="Abadi" w:cs="Tahoma"/>
              </w:rPr>
              <w:t>Senior Auditor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5FB9AC8" w14:textId="530C2E25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2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6DBEF3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</w:rPr>
            </w:pPr>
            <w:r w:rsidRPr="00FA316D">
              <w:rPr>
                <w:rFonts w:ascii="Abadi" w:eastAsia="Times New Roman" w:hAnsi="Abadi" w:cs="Tahoma"/>
              </w:rPr>
              <w:t>Auditing Department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4D435761" w14:textId="3130607C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36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7BFBAE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</w:rPr>
            </w:pPr>
            <w:r w:rsidRPr="00FA316D">
              <w:rPr>
                <w:rFonts w:ascii="Abadi" w:eastAsia="Times New Roman" w:hAnsi="Abadi" w:cs="Tahoma"/>
              </w:rPr>
              <w:t>Helen Hunt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4E731B13" w14:textId="235EBB1D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B55535" w:rsidRPr="00FA316D" w14:paraId="5C2DDD37" w14:textId="77777777" w:rsidTr="00FA316D">
        <w:trPr>
          <w:trHeight w:val="151"/>
        </w:trPr>
        <w:tc>
          <w:tcPr>
            <w:tcW w:w="15110" w:type="dxa"/>
            <w:gridSpan w:val="2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DBDBDB"/>
            <w:noWrap/>
            <w:vAlign w:val="bottom"/>
          </w:tcPr>
          <w:p w14:paraId="7F0ACB80" w14:textId="043CFC4A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  <w:sz w:val="10"/>
                <w:szCs w:val="10"/>
              </w:rPr>
            </w:pPr>
          </w:p>
        </w:tc>
      </w:tr>
      <w:tr w:rsidR="00B55535" w:rsidRPr="00FA316D" w14:paraId="4B5911FE" w14:textId="77777777" w:rsidTr="00FA316D">
        <w:trPr>
          <w:trHeight w:val="317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668C8096" w14:textId="7CF12D5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372DF321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Date</w:t>
            </w:r>
          </w:p>
        </w:tc>
        <w:tc>
          <w:tcPr>
            <w:tcW w:w="2891" w:type="dxa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78D4FD65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Business Purpose</w:t>
            </w:r>
          </w:p>
        </w:tc>
        <w:tc>
          <w:tcPr>
            <w:tcW w:w="1758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1E0A05AD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From</w:t>
            </w:r>
          </w:p>
        </w:tc>
        <w:tc>
          <w:tcPr>
            <w:tcW w:w="207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01888C9A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To</w:t>
            </w:r>
          </w:p>
        </w:tc>
        <w:tc>
          <w:tcPr>
            <w:tcW w:w="2461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6E869FBF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Odometer (Miles)</w:t>
            </w:r>
          </w:p>
        </w:tc>
        <w:tc>
          <w:tcPr>
            <w:tcW w:w="1142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vAlign w:val="center"/>
            <w:hideMark/>
          </w:tcPr>
          <w:p w14:paraId="3DAB5E3F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Total Mileage</w:t>
            </w:r>
          </w:p>
        </w:tc>
        <w:tc>
          <w:tcPr>
            <w:tcW w:w="2374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724B5FA4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Remarks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0A0FEBA" w14:textId="32A75190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B55535" w:rsidRPr="00FA316D" w14:paraId="505DCFA4" w14:textId="77777777" w:rsidTr="00FA316D">
        <w:trPr>
          <w:trHeight w:val="317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bottom"/>
          </w:tcPr>
          <w:p w14:paraId="331410BF" w14:textId="4B656BE0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3D33034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2891" w:type="dxa"/>
            <w:gridSpan w:val="4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CF2EF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1758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830B5EE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2070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C05615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70B34FAC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Start</w:t>
            </w: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1F3864" w:themeFill="accent1" w:themeFillShade="80"/>
            <w:noWrap/>
            <w:vAlign w:val="center"/>
            <w:hideMark/>
          </w:tcPr>
          <w:p w14:paraId="2A0476D7" w14:textId="77777777" w:rsidR="00B55535" w:rsidRPr="00FA316D" w:rsidRDefault="00B55535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FFFFFF"/>
              </w:rPr>
            </w:pPr>
            <w:r w:rsidRPr="00FA316D">
              <w:rPr>
                <w:rFonts w:ascii="Abadi" w:eastAsia="Times New Roman" w:hAnsi="Abadi" w:cs="Tahoma"/>
                <w:color w:val="FFFFFF"/>
              </w:rPr>
              <w:t>End</w:t>
            </w:r>
          </w:p>
        </w:tc>
        <w:tc>
          <w:tcPr>
            <w:tcW w:w="1142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4FEB9A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2374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0E3015" w14:textId="77777777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FFFFFF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24579E3A" w14:textId="57F0E15F" w:rsidR="00B55535" w:rsidRPr="00FA316D" w:rsidRDefault="00B55535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0F67DD0D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9F3A5BD" w14:textId="0CE8413A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A115C" w14:textId="7C34604C" w:rsidR="00D840F6" w:rsidRPr="00FA316D" w:rsidRDefault="00FA316D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  <w:r>
              <w:rPr>
                <w:rFonts w:ascii="Abadi" w:eastAsia="Times New Roman" w:hAnsi="Abadi" w:cs="Tahoma"/>
                <w:color w:val="000000"/>
              </w:rPr>
              <w:t>MM/DD/YYYY</w:t>
            </w: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E8DE20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Subsidiary Audit</w:t>
            </w: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E3415" w14:textId="771B5E6A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Head Office</w:t>
            </w: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410E41" w14:textId="16DA4DF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Fairfax, NJ</w:t>
            </w: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CC9A9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214785</w:t>
            </w: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52AD6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214797</w:t>
            </w: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32481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12</w:t>
            </w: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2C4BC4" w14:textId="4571B29B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  <w:r w:rsidRPr="00FA316D">
              <w:rPr>
                <w:rFonts w:ascii="Abadi" w:eastAsia="Times New Roman" w:hAnsi="Abadi" w:cs="Tahoma"/>
                <w:color w:val="000000"/>
              </w:rPr>
              <w:t>Personal Car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863956A" w14:textId="4F02CE1B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7D335556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E8EADA4" w14:textId="451B012C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2A84645" w14:textId="41EA35CC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C9C88CE" w14:textId="25F4F866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C39021B" w14:textId="2CED4822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212AA47" w14:textId="21E36D85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11B46AE" w14:textId="16E9C97D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E732F5F" w14:textId="30466051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3ECFECA" w14:textId="6DFA2410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5F78853" w14:textId="1CCFE112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435C0D3" w14:textId="39A9BE6C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252F0424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73F4EAC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5E0C851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B71790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B3DFFA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48677C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5ADBE60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56D1B60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5C01C0C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600E10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AC5E6AB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7946E8B9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7BEA0A3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725529A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DDE9910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FA2E0B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693A785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98E6765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7214B8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35A8E7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4178B8C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651556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156121AA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305AEEE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B8BEAC3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1BA0253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7F7E891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CA1E84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A58D15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C63155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036DA04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356877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997F364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31C33E25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55448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4330413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430319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7EBE5F1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FE1384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E38BAA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15DA815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105FA94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D6AEE82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A4CDCE6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7795D8F4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2A33DC12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28E7515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E2E789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7D57AD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3D69494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A0E98A7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D0322EB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C5F92EB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99443D1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47FAB245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47244400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AB10B51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50BF3E0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6979CDC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1697E82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727323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5BE64E3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4312A8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D38B975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42F9D7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1B9920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3A1D6B8A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551A0F2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79858CE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A939819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B3ED8F0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5155191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DE71479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50935E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D65D7DA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716A67B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AFD7FD3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615A3BAA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15B3553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BD8EEC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C4D334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8B5866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6F22C9C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3A61491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56FEBD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1B7B042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EF1B84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7A386A7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7CAAF783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5DAFC525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B2AF4DB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A005C48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AE1377B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D1A574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6941B48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AE79217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0DC5CA4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0DAC2B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036CB6BC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43705FD8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5E66166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2337194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A99075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BBB86DF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431F300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B44269C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089FFD3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927EA44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B52F76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28EA66A4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04140611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BDBDB"/>
            <w:noWrap/>
            <w:vAlign w:val="center"/>
          </w:tcPr>
          <w:p w14:paraId="4919B922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AE03B1E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748F213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47B8644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1DA9D7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AD8CCDB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A37BE7C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793551E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A3530F9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35A48877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7471A0A5" w14:textId="77777777" w:rsidTr="00FA316D">
        <w:trPr>
          <w:trHeight w:val="438"/>
        </w:trPr>
        <w:tc>
          <w:tcPr>
            <w:tcW w:w="278" w:type="dxa"/>
            <w:tcBorders>
              <w:top w:val="nil"/>
              <w:left w:val="single" w:sz="4" w:space="0" w:color="auto"/>
              <w:right w:val="nil"/>
            </w:tcBorders>
            <w:shd w:val="clear" w:color="000000" w:fill="DBDBDB"/>
            <w:noWrap/>
            <w:vAlign w:val="center"/>
          </w:tcPr>
          <w:p w14:paraId="1501ADEE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855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C7A45FE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91" w:type="dxa"/>
            <w:gridSpan w:val="4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9DC2CD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EB2036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E39A6FD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0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4C81B90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231" w:type="dxa"/>
            <w:gridSpan w:val="4"/>
            <w:tcBorders>
              <w:top w:val="nil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BD6537A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1142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84D6C4E" w14:textId="77777777" w:rsidR="00D840F6" w:rsidRPr="00FA316D" w:rsidRDefault="00D840F6" w:rsidP="00FA316D">
            <w:pPr>
              <w:spacing w:after="0" w:line="240" w:lineRule="auto"/>
              <w:jc w:val="center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374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D409EE9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  <w:tc>
          <w:tcPr>
            <w:tcW w:w="281" w:type="dxa"/>
            <w:tcBorders>
              <w:top w:val="nil"/>
              <w:left w:val="nil"/>
              <w:right w:val="single" w:sz="4" w:space="0" w:color="auto"/>
            </w:tcBorders>
            <w:shd w:val="clear" w:color="000000" w:fill="DBDBDB"/>
            <w:noWrap/>
            <w:vAlign w:val="center"/>
          </w:tcPr>
          <w:p w14:paraId="631D41C9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</w:rPr>
            </w:pPr>
          </w:p>
        </w:tc>
      </w:tr>
      <w:tr w:rsidR="00D840F6" w:rsidRPr="00FA316D" w14:paraId="3DF532AC" w14:textId="77777777" w:rsidTr="00FA316D">
        <w:trPr>
          <w:trHeight w:val="70"/>
        </w:trPr>
        <w:tc>
          <w:tcPr>
            <w:tcW w:w="15110" w:type="dxa"/>
            <w:gridSpan w:val="2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878B3A" w14:textId="77777777" w:rsidR="00D840F6" w:rsidRPr="00FA316D" w:rsidRDefault="00D840F6" w:rsidP="00FA316D">
            <w:pPr>
              <w:spacing w:after="0" w:line="240" w:lineRule="auto"/>
              <w:rPr>
                <w:rFonts w:ascii="Abadi" w:eastAsia="Times New Roman" w:hAnsi="Abadi" w:cs="Tahoma"/>
                <w:color w:val="000000"/>
                <w:sz w:val="16"/>
                <w:szCs w:val="16"/>
              </w:rPr>
            </w:pPr>
          </w:p>
        </w:tc>
      </w:tr>
    </w:tbl>
    <w:p w14:paraId="370046AC" w14:textId="77777777" w:rsidR="00B55535" w:rsidRPr="00FA316D" w:rsidRDefault="00B55535" w:rsidP="00FA316D">
      <w:pPr>
        <w:rPr>
          <w:rFonts w:ascii="Abadi" w:hAnsi="Abadi"/>
          <w:sz w:val="2"/>
          <w:szCs w:val="2"/>
        </w:rPr>
      </w:pPr>
    </w:p>
    <w:sectPr w:rsidR="00B55535" w:rsidRPr="00FA316D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61C98" w14:textId="77777777" w:rsidR="00E34393" w:rsidRDefault="00E34393" w:rsidP="00DF5966">
      <w:pPr>
        <w:spacing w:after="0" w:line="240" w:lineRule="auto"/>
      </w:pPr>
      <w:r>
        <w:separator/>
      </w:r>
    </w:p>
  </w:endnote>
  <w:endnote w:type="continuationSeparator" w:id="0">
    <w:p w14:paraId="225EB5A2" w14:textId="77777777" w:rsidR="00E34393" w:rsidRDefault="00E34393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337903DC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D7D0F" w14:textId="77777777" w:rsidR="00E34393" w:rsidRDefault="00E34393" w:rsidP="00DF5966">
      <w:pPr>
        <w:spacing w:after="0" w:line="240" w:lineRule="auto"/>
      </w:pPr>
      <w:r>
        <w:separator/>
      </w:r>
    </w:p>
  </w:footnote>
  <w:footnote w:type="continuationSeparator" w:id="0">
    <w:p w14:paraId="53450673" w14:textId="77777777" w:rsidR="00E34393" w:rsidRDefault="00E34393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18283A"/>
    <w:rsid w:val="00193D0B"/>
    <w:rsid w:val="003C6834"/>
    <w:rsid w:val="007032A9"/>
    <w:rsid w:val="00735916"/>
    <w:rsid w:val="00790D62"/>
    <w:rsid w:val="008734A4"/>
    <w:rsid w:val="008B777B"/>
    <w:rsid w:val="008D6D85"/>
    <w:rsid w:val="0097585D"/>
    <w:rsid w:val="009F62D8"/>
    <w:rsid w:val="00A558E9"/>
    <w:rsid w:val="00AC406C"/>
    <w:rsid w:val="00AE120D"/>
    <w:rsid w:val="00B55535"/>
    <w:rsid w:val="00C03089"/>
    <w:rsid w:val="00CB23F6"/>
    <w:rsid w:val="00D840F6"/>
    <w:rsid w:val="00DB22EC"/>
    <w:rsid w:val="00DF5966"/>
    <w:rsid w:val="00E34393"/>
    <w:rsid w:val="00F0740B"/>
    <w:rsid w:val="00FA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0</cp:revision>
  <dcterms:created xsi:type="dcterms:W3CDTF">2020-01-20T00:57:00Z</dcterms:created>
  <dcterms:modified xsi:type="dcterms:W3CDTF">2022-02-03T07:48:00Z</dcterms:modified>
</cp:coreProperties>
</file>